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F3C57" w14:textId="31E01D88" w:rsidR="00D304A0" w:rsidRDefault="00FE12CB" w:rsidP="000C4A1C">
      <w:pPr>
        <w:jc w:val="left"/>
      </w:pPr>
      <w:r>
        <w:rPr>
          <w:noProof/>
        </w:rPr>
        <w:drawing>
          <wp:inline distT="0" distB="0" distL="0" distR="0" wp14:anchorId="7DD9AD2A" wp14:editId="75473CF9">
            <wp:extent cx="3454210" cy="77922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7859" cy="8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A4736" w:rsidRPr="00473531" w14:paraId="72E02B0D" w14:textId="77777777" w:rsidTr="00236F63">
        <w:tc>
          <w:tcPr>
            <w:tcW w:w="5000" w:type="pct"/>
          </w:tcPr>
          <w:p w14:paraId="2AEEBC78" w14:textId="77777777" w:rsidR="00236F63" w:rsidRDefault="00236F63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</w:p>
          <w:p w14:paraId="700AC013" w14:textId="1B92E3E3" w:rsidR="005A4736" w:rsidRPr="000C4A1C" w:rsidRDefault="005A4736" w:rsidP="005A4736">
            <w:pPr>
              <w:jc w:val="center"/>
              <w:rPr>
                <w:rFonts w:ascii="Arial" w:eastAsia="Arial Unicode MS" w:hAnsi="Arial" w:cs="Arial"/>
                <w:b/>
                <w:sz w:val="36"/>
                <w:szCs w:val="18"/>
              </w:rPr>
            </w:pP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FBA</w:t>
            </w:r>
            <w:r w:rsidR="00FE12CB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Quant</w:t>
            </w:r>
            <w:r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>20</w:t>
            </w:r>
            <w:r w:rsidR="00B530A7">
              <w:rPr>
                <w:rFonts w:ascii="Arial" w:eastAsia="Arial Unicode MS" w:hAnsi="Arial" w:cs="Arial"/>
                <w:b/>
                <w:sz w:val="36"/>
                <w:szCs w:val="18"/>
              </w:rPr>
              <w:t>2</w:t>
            </w:r>
            <w:r w:rsidR="006E7B98">
              <w:rPr>
                <w:rFonts w:ascii="Arial" w:eastAsia="Arial Unicode MS" w:hAnsi="Arial" w:cs="Arial"/>
                <w:b/>
                <w:sz w:val="36"/>
                <w:szCs w:val="18"/>
              </w:rPr>
              <w:t>3</w:t>
            </w:r>
            <w:r w:rsidR="00FD4669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</w:t>
            </w:r>
            <w:r w:rsidR="006E7B98">
              <w:rPr>
                <w:rFonts w:ascii="Arial" w:eastAsia="Arial Unicode MS" w:hAnsi="Arial" w:cs="Arial"/>
                <w:b/>
                <w:sz w:val="36"/>
                <w:szCs w:val="18"/>
              </w:rPr>
              <w:t>Winter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Recrui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>tment</w:t>
            </w:r>
            <w:r w:rsidR="00473531" w:rsidRPr="000C4A1C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Application</w:t>
            </w:r>
            <w:r w:rsidR="00236F63">
              <w:rPr>
                <w:rFonts w:ascii="Arial" w:eastAsia="Arial Unicode MS" w:hAnsi="Arial" w:cs="Arial"/>
                <w:b/>
                <w:sz w:val="36"/>
                <w:szCs w:val="18"/>
              </w:rPr>
              <w:t xml:space="preserve"> Form</w:t>
            </w:r>
          </w:p>
          <w:p w14:paraId="67779D73" w14:textId="36D2A495" w:rsidR="00FD4669" w:rsidRPr="000C4A1C" w:rsidRDefault="00FD4669" w:rsidP="000C4A1C">
            <w:pPr>
              <w:jc w:val="center"/>
              <w:rPr>
                <w:rFonts w:ascii="Arial" w:eastAsia="Arial Unicode MS" w:hAnsi="Arial" w:cs="Arial"/>
                <w:color w:val="FF0000"/>
                <w:sz w:val="18"/>
                <w:szCs w:val="20"/>
              </w:rPr>
            </w:pPr>
            <w:r w:rsidRPr="00FD4669">
              <w:rPr>
                <w:rFonts w:ascii="Arial" w:eastAsia="Arial Unicode MS" w:hAnsi="Arial" w:cs="Arial" w:hint="eastAsia"/>
                <w:color w:val="FF0000"/>
                <w:sz w:val="18"/>
                <w:szCs w:val="20"/>
              </w:rPr>
              <w:t>(</w:t>
            </w:r>
            <w:r w:rsidR="00E4296C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D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eadline: 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11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: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00</w:t>
            </w:r>
            <w:r w:rsidR="00470FC6"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PM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, </w:t>
            </w:r>
            <w:r w:rsidR="00C372F8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J</w:t>
            </w:r>
            <w:r w:rsidR="006E7B98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an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</w:t>
            </w:r>
            <w:r w:rsidR="00C372F8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2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1st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,</w:t>
            </w:r>
            <w:r w:rsidR="00470FC6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 xml:space="preserve"> 2023</w:t>
            </w:r>
            <w:r w:rsidRPr="00FD4669">
              <w:rPr>
                <w:rFonts w:ascii="Arial" w:eastAsia="Arial Unicode MS" w:hAnsi="Arial" w:cs="Arial"/>
                <w:color w:val="FF0000"/>
                <w:sz w:val="18"/>
                <w:szCs w:val="20"/>
              </w:rPr>
              <w:t>)</w:t>
            </w:r>
          </w:p>
        </w:tc>
      </w:tr>
    </w:tbl>
    <w:p w14:paraId="62ED7292" w14:textId="77777777" w:rsidR="00F6304E" w:rsidRPr="00CE7E5A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27F4C6E9" w14:textId="77777777" w:rsidR="00F6304E" w:rsidRDefault="00F6304E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CE08F9B" w14:textId="4A5131EA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PERSONAL DETAI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9"/>
        <w:gridCol w:w="1767"/>
        <w:gridCol w:w="6960"/>
      </w:tblGrid>
      <w:tr w:rsidR="005A4736" w:rsidRPr="00473531" w14:paraId="2D0D7791" w14:textId="77777777" w:rsidTr="00236F63">
        <w:trPr>
          <w:trHeight w:val="346"/>
        </w:trPr>
        <w:tc>
          <w:tcPr>
            <w:tcW w:w="827" w:type="pct"/>
            <w:vMerge w:val="restart"/>
            <w:vAlign w:val="center"/>
          </w:tcPr>
          <w:p w14:paraId="6DF1E6C7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color w:val="808080" w:themeColor="background1" w:themeShade="80"/>
                <w:sz w:val="18"/>
                <w:szCs w:val="18"/>
              </w:rPr>
              <w:t>Photo</w:t>
            </w: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42F4658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</w:t>
            </w:r>
          </w:p>
        </w:tc>
        <w:tc>
          <w:tcPr>
            <w:tcW w:w="3328" w:type="pct"/>
            <w:vAlign w:val="center"/>
          </w:tcPr>
          <w:p w14:paraId="54AA8718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24FBEBCC" w14:textId="77777777" w:rsidTr="00236F63">
        <w:trPr>
          <w:trHeight w:val="346"/>
        </w:trPr>
        <w:tc>
          <w:tcPr>
            <w:tcW w:w="827" w:type="pct"/>
            <w:vMerge/>
          </w:tcPr>
          <w:p w14:paraId="78B0B2F7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2DCE9DE6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ate of Birth</w:t>
            </w:r>
          </w:p>
        </w:tc>
        <w:tc>
          <w:tcPr>
            <w:tcW w:w="3328" w:type="pct"/>
            <w:vAlign w:val="center"/>
          </w:tcPr>
          <w:p w14:paraId="6A8C573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892962E" w14:textId="77777777" w:rsidTr="00236F63">
        <w:trPr>
          <w:trHeight w:val="346"/>
        </w:trPr>
        <w:tc>
          <w:tcPr>
            <w:tcW w:w="827" w:type="pct"/>
            <w:vMerge/>
          </w:tcPr>
          <w:p w14:paraId="6F91B7C4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4443BF0F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ddress</w:t>
            </w:r>
          </w:p>
        </w:tc>
        <w:tc>
          <w:tcPr>
            <w:tcW w:w="3328" w:type="pct"/>
            <w:vAlign w:val="center"/>
          </w:tcPr>
          <w:p w14:paraId="760568CE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6ABF0A51" w14:textId="77777777" w:rsidTr="00236F63">
        <w:trPr>
          <w:trHeight w:val="346"/>
        </w:trPr>
        <w:tc>
          <w:tcPr>
            <w:tcW w:w="827" w:type="pct"/>
            <w:vMerge/>
          </w:tcPr>
          <w:p w14:paraId="3A98398E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CE4C410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E-mail Address</w:t>
            </w:r>
          </w:p>
        </w:tc>
        <w:tc>
          <w:tcPr>
            <w:tcW w:w="3328" w:type="pct"/>
            <w:vAlign w:val="center"/>
          </w:tcPr>
          <w:p w14:paraId="6F42A4F4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4E16CAB2" w14:textId="77777777" w:rsidTr="00236F63">
        <w:trPr>
          <w:trHeight w:val="346"/>
        </w:trPr>
        <w:tc>
          <w:tcPr>
            <w:tcW w:w="827" w:type="pct"/>
            <w:vMerge/>
          </w:tcPr>
          <w:p w14:paraId="3DFBB1FF" w14:textId="77777777" w:rsidR="005A4736" w:rsidRPr="00473531" w:rsidRDefault="005A4736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845" w:type="pct"/>
            <w:shd w:val="clear" w:color="auto" w:fill="F2F2F2" w:themeFill="background1" w:themeFillShade="F2"/>
            <w:vAlign w:val="center"/>
          </w:tcPr>
          <w:p w14:paraId="7BE8650A" w14:textId="77777777" w:rsidR="005A4736" w:rsidRPr="00473531" w:rsidRDefault="005A4736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obile</w:t>
            </w:r>
          </w:p>
        </w:tc>
        <w:tc>
          <w:tcPr>
            <w:tcW w:w="3328" w:type="pct"/>
            <w:vAlign w:val="center"/>
          </w:tcPr>
          <w:p w14:paraId="1D7935EF" w14:textId="77777777" w:rsidR="005A4736" w:rsidRPr="00473531" w:rsidRDefault="005A4736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B6AE355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EA01776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EDU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09"/>
        <w:gridCol w:w="3141"/>
        <w:gridCol w:w="3055"/>
        <w:gridCol w:w="2051"/>
      </w:tblGrid>
      <w:tr w:rsidR="005A4736" w:rsidRPr="00473531" w14:paraId="62484713" w14:textId="77777777" w:rsidTr="00236F63">
        <w:trPr>
          <w:trHeight w:val="357"/>
        </w:trPr>
        <w:tc>
          <w:tcPr>
            <w:tcW w:w="1056" w:type="pct"/>
            <w:shd w:val="clear" w:color="auto" w:fill="F2F2F2" w:themeFill="background1" w:themeFillShade="F2"/>
            <w:vAlign w:val="center"/>
          </w:tcPr>
          <w:p w14:paraId="4EB0CCB4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dmission</w:t>
            </w:r>
          </w:p>
          <w:p w14:paraId="6FA9F020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- Year of Graduation</w:t>
            </w:r>
          </w:p>
        </w:tc>
        <w:tc>
          <w:tcPr>
            <w:tcW w:w="1502" w:type="pct"/>
            <w:shd w:val="clear" w:color="auto" w:fill="F2F2F2" w:themeFill="background1" w:themeFillShade="F2"/>
            <w:vAlign w:val="center"/>
          </w:tcPr>
          <w:p w14:paraId="656DFA8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University</w:t>
            </w:r>
          </w:p>
        </w:tc>
        <w:tc>
          <w:tcPr>
            <w:tcW w:w="1461" w:type="pct"/>
            <w:shd w:val="clear" w:color="auto" w:fill="F2F2F2" w:themeFill="background1" w:themeFillShade="F2"/>
            <w:vAlign w:val="center"/>
          </w:tcPr>
          <w:p w14:paraId="4731E809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Major</w:t>
            </w:r>
          </w:p>
        </w:tc>
        <w:tc>
          <w:tcPr>
            <w:tcW w:w="981" w:type="pct"/>
            <w:shd w:val="clear" w:color="auto" w:fill="F2F2F2" w:themeFill="background1" w:themeFillShade="F2"/>
            <w:vAlign w:val="center"/>
          </w:tcPr>
          <w:p w14:paraId="609F81ED" w14:textId="77777777" w:rsidR="005A4736" w:rsidRPr="00473531" w:rsidRDefault="005A4736" w:rsidP="005A4736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gree</w:t>
            </w:r>
          </w:p>
        </w:tc>
      </w:tr>
      <w:tr w:rsidR="005A4736" w:rsidRPr="00473531" w14:paraId="35591C09" w14:textId="77777777" w:rsidTr="00236F63">
        <w:trPr>
          <w:trHeight w:val="346"/>
        </w:trPr>
        <w:tc>
          <w:tcPr>
            <w:tcW w:w="1056" w:type="pct"/>
            <w:vAlign w:val="center"/>
          </w:tcPr>
          <w:p w14:paraId="09DB85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45AD059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19BCA32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74CB4669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9339A46" w14:textId="77777777" w:rsidTr="00236F63">
        <w:trPr>
          <w:trHeight w:val="357"/>
        </w:trPr>
        <w:tc>
          <w:tcPr>
            <w:tcW w:w="1056" w:type="pct"/>
            <w:vAlign w:val="center"/>
          </w:tcPr>
          <w:p w14:paraId="369562B5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502" w:type="pct"/>
            <w:vAlign w:val="center"/>
          </w:tcPr>
          <w:p w14:paraId="1BF880A3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461" w:type="pct"/>
            <w:vAlign w:val="center"/>
          </w:tcPr>
          <w:p w14:paraId="276BC09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1" w:type="pct"/>
            <w:vAlign w:val="center"/>
          </w:tcPr>
          <w:p w14:paraId="6BC900E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6BB21D82" w14:textId="77777777" w:rsidR="004F3414" w:rsidRPr="00473531" w:rsidRDefault="004F3414" w:rsidP="005A4736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B22F944" w14:textId="77777777" w:rsidR="005A4736" w:rsidRPr="00FD4669" w:rsidRDefault="005A4736" w:rsidP="005A4736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CERTIFIC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7"/>
        <w:gridCol w:w="5391"/>
        <w:gridCol w:w="2058"/>
      </w:tblGrid>
      <w:tr w:rsidR="005A4736" w:rsidRPr="00473531" w14:paraId="2E7434AC" w14:textId="77777777" w:rsidTr="00236F63">
        <w:trPr>
          <w:trHeight w:val="344"/>
        </w:trPr>
        <w:tc>
          <w:tcPr>
            <w:tcW w:w="1438" w:type="pct"/>
            <w:shd w:val="clear" w:color="auto" w:fill="F2F2F2" w:themeFill="background1" w:themeFillShade="F2"/>
            <w:vAlign w:val="center"/>
          </w:tcPr>
          <w:p w14:paraId="77C1750D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ertificates</w:t>
            </w:r>
          </w:p>
        </w:tc>
        <w:tc>
          <w:tcPr>
            <w:tcW w:w="2578" w:type="pct"/>
            <w:shd w:val="clear" w:color="auto" w:fill="F2F2F2" w:themeFill="background1" w:themeFillShade="F2"/>
            <w:vAlign w:val="center"/>
          </w:tcPr>
          <w:p w14:paraId="53B45B46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 xml:space="preserve">Issuing Organization 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491E6778" w14:textId="77777777" w:rsidR="005A4736" w:rsidRPr="00473531" w:rsidRDefault="005A4736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Acquisition</w:t>
            </w:r>
          </w:p>
        </w:tc>
      </w:tr>
      <w:tr w:rsidR="005A4736" w:rsidRPr="00473531" w14:paraId="6FE57D62" w14:textId="77777777" w:rsidTr="00236F63">
        <w:trPr>
          <w:trHeight w:val="333"/>
        </w:trPr>
        <w:tc>
          <w:tcPr>
            <w:tcW w:w="1438" w:type="pct"/>
            <w:vAlign w:val="center"/>
          </w:tcPr>
          <w:p w14:paraId="3B15684D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3F4F2631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5A7905EF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5A4736" w:rsidRPr="00473531" w14:paraId="10696DDE" w14:textId="77777777" w:rsidTr="00236F63">
        <w:trPr>
          <w:trHeight w:val="344"/>
        </w:trPr>
        <w:tc>
          <w:tcPr>
            <w:tcW w:w="1438" w:type="pct"/>
            <w:vAlign w:val="center"/>
          </w:tcPr>
          <w:p w14:paraId="520817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78" w:type="pct"/>
            <w:vAlign w:val="center"/>
          </w:tcPr>
          <w:p w14:paraId="1B78AAEA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F418A74" w14:textId="77777777" w:rsidR="005A4736" w:rsidRPr="00473531" w:rsidRDefault="005A4736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7A89C84" w14:textId="77777777" w:rsidR="004F3414" w:rsidRPr="00473531" w:rsidRDefault="004F3414" w:rsidP="00E232BF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5A8936A3" w14:textId="77777777" w:rsidR="00E232BF" w:rsidRPr="00FD4669" w:rsidRDefault="00E232BF" w:rsidP="00FD4669">
      <w:pPr>
        <w:tabs>
          <w:tab w:val="left" w:pos="3120"/>
        </w:tabs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AWARDS AND ACHIEVEMENTS</w:t>
      </w:r>
      <w:r w:rsidR="00FD4669" w:rsidRPr="00FD4669">
        <w:rPr>
          <w:rFonts w:ascii="Arial" w:eastAsia="Arial Unicode MS" w:hAnsi="Arial" w:cs="Arial"/>
          <w:b/>
          <w:i/>
          <w:sz w:val="18"/>
          <w:szCs w:val="18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3"/>
        <w:gridCol w:w="5395"/>
        <w:gridCol w:w="2058"/>
      </w:tblGrid>
      <w:tr w:rsidR="00E232BF" w:rsidRPr="00473531" w14:paraId="6F758968" w14:textId="77777777" w:rsidTr="00236F63">
        <w:trPr>
          <w:trHeight w:val="344"/>
        </w:trPr>
        <w:tc>
          <w:tcPr>
            <w:tcW w:w="1436" w:type="pct"/>
            <w:shd w:val="clear" w:color="auto" w:fill="F2F2F2" w:themeFill="background1" w:themeFillShade="F2"/>
            <w:vAlign w:val="center"/>
          </w:tcPr>
          <w:p w14:paraId="5D01FE61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Name of Competition</w:t>
            </w:r>
          </w:p>
        </w:tc>
        <w:tc>
          <w:tcPr>
            <w:tcW w:w="2580" w:type="pct"/>
            <w:shd w:val="clear" w:color="auto" w:fill="F2F2F2" w:themeFill="background1" w:themeFillShade="F2"/>
            <w:vAlign w:val="center"/>
          </w:tcPr>
          <w:p w14:paraId="3088B00C" w14:textId="77777777" w:rsidR="00E232BF" w:rsidRPr="00473531" w:rsidRDefault="00E232BF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rganization / Sponsorship</w:t>
            </w:r>
          </w:p>
        </w:tc>
        <w:tc>
          <w:tcPr>
            <w:tcW w:w="985" w:type="pct"/>
            <w:shd w:val="clear" w:color="auto" w:fill="F2F2F2" w:themeFill="background1" w:themeFillShade="F2"/>
            <w:vAlign w:val="center"/>
          </w:tcPr>
          <w:p w14:paraId="06D689EA" w14:textId="77777777" w:rsidR="00E232BF" w:rsidRPr="00473531" w:rsidRDefault="006A6F4C" w:rsidP="003F434A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Award</w:t>
            </w:r>
          </w:p>
        </w:tc>
      </w:tr>
      <w:tr w:rsidR="00E232BF" w:rsidRPr="00473531" w14:paraId="5EC00374" w14:textId="77777777" w:rsidTr="00236F63">
        <w:trPr>
          <w:trHeight w:val="333"/>
        </w:trPr>
        <w:tc>
          <w:tcPr>
            <w:tcW w:w="1436" w:type="pct"/>
            <w:vAlign w:val="center"/>
          </w:tcPr>
          <w:p w14:paraId="0B254BDA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30DBA16B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74CC5AB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E232BF" w:rsidRPr="00473531" w14:paraId="691705F7" w14:textId="77777777" w:rsidTr="00236F63">
        <w:trPr>
          <w:trHeight w:val="344"/>
        </w:trPr>
        <w:tc>
          <w:tcPr>
            <w:tcW w:w="1436" w:type="pct"/>
            <w:vAlign w:val="center"/>
          </w:tcPr>
          <w:p w14:paraId="07515A2D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2580" w:type="pct"/>
            <w:vAlign w:val="center"/>
          </w:tcPr>
          <w:p w14:paraId="56FD2C70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85" w:type="pct"/>
            <w:vAlign w:val="center"/>
          </w:tcPr>
          <w:p w14:paraId="499EB874" w14:textId="77777777" w:rsidR="00E232BF" w:rsidRPr="00473531" w:rsidRDefault="00E232B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34CCE0A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2489326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WORK EXPERI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4"/>
        <w:gridCol w:w="2721"/>
        <w:gridCol w:w="2660"/>
        <w:gridCol w:w="2081"/>
      </w:tblGrid>
      <w:tr w:rsidR="006A6F4C" w:rsidRPr="00473531" w14:paraId="740BF55F" w14:textId="77777777" w:rsidTr="00236F63">
        <w:trPr>
          <w:trHeight w:val="360"/>
        </w:trPr>
        <w:tc>
          <w:tcPr>
            <w:tcW w:w="1432" w:type="pct"/>
            <w:shd w:val="clear" w:color="auto" w:fill="F2F2F2" w:themeFill="background1" w:themeFillShade="F2"/>
            <w:vAlign w:val="center"/>
          </w:tcPr>
          <w:p w14:paraId="3E5F219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Company</w:t>
            </w:r>
          </w:p>
        </w:tc>
        <w:tc>
          <w:tcPr>
            <w:tcW w:w="1301" w:type="pct"/>
            <w:shd w:val="clear" w:color="auto" w:fill="F2F2F2" w:themeFill="background1" w:themeFillShade="F2"/>
            <w:vAlign w:val="center"/>
          </w:tcPr>
          <w:p w14:paraId="6298499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Department</w:t>
            </w:r>
          </w:p>
        </w:tc>
        <w:tc>
          <w:tcPr>
            <w:tcW w:w="1272" w:type="pct"/>
            <w:shd w:val="clear" w:color="auto" w:fill="F2F2F2" w:themeFill="background1" w:themeFillShade="F2"/>
            <w:vAlign w:val="center"/>
          </w:tcPr>
          <w:p w14:paraId="074CE8E0" w14:textId="77777777" w:rsidR="006A6F4C" w:rsidRPr="00473531" w:rsidRDefault="0046176F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Position</w:t>
            </w:r>
          </w:p>
        </w:tc>
        <w:tc>
          <w:tcPr>
            <w:tcW w:w="995" w:type="pct"/>
            <w:shd w:val="clear" w:color="auto" w:fill="F2F2F2" w:themeFill="background1" w:themeFillShade="F2"/>
            <w:vAlign w:val="center"/>
          </w:tcPr>
          <w:p w14:paraId="2C8E8EE0" w14:textId="77777777" w:rsidR="006A6F4C" w:rsidRPr="00473531" w:rsidRDefault="006A6F4C" w:rsidP="004F3414">
            <w:pPr>
              <w:ind w:rightChars="-6" w:right="-12"/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Year of Employment</w:t>
            </w:r>
          </w:p>
        </w:tc>
      </w:tr>
      <w:tr w:rsidR="006A6F4C" w:rsidRPr="00473531" w14:paraId="38A22DB5" w14:textId="77777777" w:rsidTr="00236F63">
        <w:trPr>
          <w:trHeight w:val="350"/>
        </w:trPr>
        <w:tc>
          <w:tcPr>
            <w:tcW w:w="1432" w:type="pct"/>
            <w:vAlign w:val="center"/>
          </w:tcPr>
          <w:p w14:paraId="09D14117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3BBAC155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0697B9A4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5B9814D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32AE106D" w14:textId="77777777" w:rsidTr="00236F63">
        <w:trPr>
          <w:trHeight w:val="360"/>
        </w:trPr>
        <w:tc>
          <w:tcPr>
            <w:tcW w:w="1432" w:type="pct"/>
            <w:vAlign w:val="center"/>
          </w:tcPr>
          <w:p w14:paraId="40C03E3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2A1F8612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1272" w:type="pct"/>
            <w:vAlign w:val="center"/>
          </w:tcPr>
          <w:p w14:paraId="16671BF6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  <w:tc>
          <w:tcPr>
            <w:tcW w:w="995" w:type="pct"/>
            <w:vAlign w:val="center"/>
          </w:tcPr>
          <w:p w14:paraId="0CA8616B" w14:textId="77777777" w:rsidR="006A6F4C" w:rsidRPr="00473531" w:rsidRDefault="006A6F4C" w:rsidP="004F3414">
            <w:pPr>
              <w:jc w:val="center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5AB8F52C" w14:textId="77777777" w:rsidR="004F3414" w:rsidRPr="00473531" w:rsidRDefault="004F3414" w:rsidP="006A6F4C">
      <w:pPr>
        <w:spacing w:after="0"/>
        <w:rPr>
          <w:rFonts w:ascii="Arial" w:eastAsia="Arial Unicode MS" w:hAnsi="Arial" w:cs="Arial"/>
          <w:sz w:val="18"/>
          <w:szCs w:val="18"/>
        </w:rPr>
      </w:pPr>
    </w:p>
    <w:p w14:paraId="04A26F15" w14:textId="77777777" w:rsidR="006A6F4C" w:rsidRPr="00FD4669" w:rsidRDefault="006A6F4C" w:rsidP="006A6F4C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 w:rsidRPr="00FD4669">
        <w:rPr>
          <w:rFonts w:ascii="Arial" w:eastAsia="Arial Unicode MS" w:hAnsi="Arial" w:cs="Arial"/>
          <w:b/>
          <w:i/>
          <w:sz w:val="18"/>
          <w:szCs w:val="18"/>
        </w:rPr>
        <w:t>OTHERS</w:t>
      </w:r>
    </w:p>
    <w:p w14:paraId="668C20CA" w14:textId="1EFD533F" w:rsidR="004F3414" w:rsidRPr="00473531" w:rsidRDefault="004F3414" w:rsidP="004F3414">
      <w:pPr>
        <w:spacing w:after="0"/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</w:pPr>
      <w:r w:rsidRPr="00473531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Please list courses you have taken that are relevant to mathematics, computer science, statistics, and finance for Relevant Courses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 xml:space="preserve"> (</w:t>
      </w:r>
      <w:r w:rsidR="00E4296C">
        <w:rPr>
          <w:rFonts w:ascii="Arial" w:eastAsia="Arial Unicode MS" w:hAnsi="Arial" w:cs="Arial"/>
          <w:i/>
          <w:color w:val="FF0000"/>
          <w:sz w:val="18"/>
          <w:szCs w:val="18"/>
        </w:rPr>
        <w:t>P</w:t>
      </w:r>
      <w:r w:rsidR="0031034D" w:rsidRPr="002600F9">
        <w:rPr>
          <w:rFonts w:ascii="Arial" w:eastAsia="Arial Unicode MS" w:hAnsi="Arial" w:cs="Arial"/>
          <w:i/>
          <w:color w:val="FF0000"/>
          <w:sz w:val="18"/>
          <w:szCs w:val="18"/>
        </w:rPr>
        <w:t>lease specify the year you have taken</w:t>
      </w:r>
      <w:r w:rsidR="0031034D">
        <w:rPr>
          <w:rFonts w:ascii="Arial" w:eastAsia="Arial Unicode MS" w:hAnsi="Arial" w:cs="Arial"/>
          <w:i/>
          <w:color w:val="808080" w:themeColor="background1" w:themeShade="80"/>
          <w:sz w:val="18"/>
          <w:szCs w:val="18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99"/>
        <w:gridCol w:w="7457"/>
      </w:tblGrid>
      <w:tr w:rsidR="006A6F4C" w:rsidRPr="00473531" w14:paraId="059CE183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0CDD1B93" w14:textId="77777777" w:rsidR="00B115BB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B115BB">
              <w:rPr>
                <w:rFonts w:ascii="Arial" w:eastAsia="Arial Unicode MS" w:hAnsi="Arial" w:cs="Arial"/>
                <w:sz w:val="18"/>
                <w:szCs w:val="18"/>
              </w:rPr>
              <w:t>Language proficiency</w:t>
            </w:r>
          </w:p>
          <w:p w14:paraId="28D2CD03" w14:textId="0E632708" w:rsidR="006A6F4C" w:rsidRPr="00473531" w:rsidRDefault="00B115BB" w:rsidP="006A6F4C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>(Spoken/Written)</w:t>
            </w:r>
          </w:p>
        </w:tc>
        <w:tc>
          <w:tcPr>
            <w:tcW w:w="3566" w:type="pct"/>
            <w:shd w:val="clear" w:color="auto" w:fill="auto"/>
            <w:vAlign w:val="center"/>
          </w:tcPr>
          <w:p w14:paraId="3A0FA795" w14:textId="77777777" w:rsidR="006A6F4C" w:rsidRPr="00473531" w:rsidRDefault="006A6F4C" w:rsidP="004F3414">
            <w:pPr>
              <w:ind w:rightChars="-6" w:right="-12"/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6822EFA2" w14:textId="77777777" w:rsidTr="00236F63">
        <w:trPr>
          <w:trHeight w:val="35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6E842505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Programming Languages</w:t>
            </w:r>
          </w:p>
        </w:tc>
        <w:tc>
          <w:tcPr>
            <w:tcW w:w="3566" w:type="pct"/>
            <w:vAlign w:val="center"/>
          </w:tcPr>
          <w:p w14:paraId="5E8D2720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6A6F4C" w:rsidRPr="00473531" w14:paraId="53CF9A46" w14:textId="77777777" w:rsidTr="00236F63">
        <w:trPr>
          <w:trHeight w:val="360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1F50011B" w14:textId="77777777" w:rsidR="006A6F4C" w:rsidRPr="00473531" w:rsidRDefault="006A6F4C" w:rsidP="003F434A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Other Activities</w:t>
            </w:r>
          </w:p>
        </w:tc>
        <w:tc>
          <w:tcPr>
            <w:tcW w:w="3566" w:type="pct"/>
            <w:vAlign w:val="center"/>
          </w:tcPr>
          <w:p w14:paraId="5B4727D2" w14:textId="77777777" w:rsidR="006A6F4C" w:rsidRPr="00473531" w:rsidRDefault="006A6F4C" w:rsidP="004F3414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31034D" w:rsidRPr="00473531" w14:paraId="4425541F" w14:textId="77777777" w:rsidTr="00236F63">
        <w:trPr>
          <w:trHeight w:val="1261"/>
        </w:trPr>
        <w:tc>
          <w:tcPr>
            <w:tcW w:w="1434" w:type="pct"/>
            <w:shd w:val="clear" w:color="auto" w:fill="F2F2F2" w:themeFill="background1" w:themeFillShade="F2"/>
            <w:vAlign w:val="center"/>
          </w:tcPr>
          <w:p w14:paraId="5E5E5A5A" w14:textId="553590A5" w:rsidR="00B115BB" w:rsidRPr="00473531" w:rsidRDefault="0031034D" w:rsidP="004563BE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473531">
              <w:rPr>
                <w:rFonts w:ascii="Arial" w:eastAsia="Arial Unicode MS" w:hAnsi="Arial" w:cs="Arial"/>
                <w:sz w:val="18"/>
                <w:szCs w:val="18"/>
              </w:rPr>
              <w:t>Relevant Courses</w:t>
            </w:r>
          </w:p>
        </w:tc>
        <w:tc>
          <w:tcPr>
            <w:tcW w:w="3566" w:type="pct"/>
            <w:vAlign w:val="center"/>
          </w:tcPr>
          <w:p w14:paraId="4BD84A2D" w14:textId="77777777" w:rsidR="0031034D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F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inance:</w:t>
            </w:r>
          </w:p>
          <w:p w14:paraId="161BC4B7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E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conomics:</w:t>
            </w:r>
          </w:p>
          <w:p w14:paraId="79213FB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M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athematics:</w:t>
            </w:r>
          </w:p>
          <w:p w14:paraId="7091F75F" w14:textId="77777777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S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tatistics:</w:t>
            </w:r>
          </w:p>
          <w:p w14:paraId="64BD1040" w14:textId="6EDC046B" w:rsidR="004563BE" w:rsidRPr="00943328" w:rsidRDefault="004563BE" w:rsidP="00943328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943328">
              <w:rPr>
                <w:rFonts w:ascii="Arial" w:eastAsia="Arial Unicode MS" w:hAnsi="Arial" w:cs="Arial" w:hint="eastAsia"/>
                <w:sz w:val="18"/>
                <w:szCs w:val="18"/>
              </w:rPr>
              <w:t>P</w:t>
            </w:r>
            <w:r w:rsidRPr="00943328">
              <w:rPr>
                <w:rFonts w:ascii="Arial" w:eastAsia="Arial Unicode MS" w:hAnsi="Arial" w:cs="Arial"/>
                <w:sz w:val="18"/>
                <w:szCs w:val="18"/>
              </w:rPr>
              <w:t>rogramming:</w:t>
            </w:r>
          </w:p>
        </w:tc>
      </w:tr>
    </w:tbl>
    <w:p w14:paraId="2BC705BD" w14:textId="20C067E7" w:rsidR="002600F9" w:rsidRDefault="002600F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105EBDF8" w14:textId="1DAA9DA6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356EB8E1" w14:textId="73B765D4" w:rsidR="00236F63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5DCA6AE7" w14:textId="3974078B" w:rsidR="00236F63" w:rsidRPr="00B115BB" w:rsidRDefault="00236F63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</w:p>
    <w:p w14:paraId="6719002D" w14:textId="0F628DD1" w:rsidR="00FD4669" w:rsidRPr="00FD4669" w:rsidRDefault="00FD4669" w:rsidP="00FD4669">
      <w:pPr>
        <w:spacing w:after="0"/>
        <w:rPr>
          <w:rFonts w:ascii="Arial" w:eastAsia="Arial Unicode MS" w:hAnsi="Arial" w:cs="Arial"/>
          <w:b/>
          <w:i/>
          <w:sz w:val="18"/>
          <w:szCs w:val="18"/>
        </w:rPr>
      </w:pPr>
      <w:r>
        <w:rPr>
          <w:rFonts w:ascii="Arial" w:eastAsia="Arial Unicode MS" w:hAnsi="Arial" w:cs="Arial"/>
          <w:b/>
          <w:i/>
          <w:sz w:val="18"/>
          <w:szCs w:val="18"/>
        </w:rPr>
        <w:t>ESSA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FD4669" w14:paraId="456E0C8D" w14:textId="77777777" w:rsidTr="00543358">
        <w:trPr>
          <w:trHeight w:val="673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4528B329" w14:textId="33D3E533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at is Your Career Goal?</w:t>
            </w:r>
          </w:p>
        </w:tc>
      </w:tr>
      <w:tr w:rsidR="00FD4669" w14:paraId="39BE7D89" w14:textId="77777777" w:rsidTr="00543358">
        <w:trPr>
          <w:trHeight w:val="4186"/>
        </w:trPr>
        <w:tc>
          <w:tcPr>
            <w:tcW w:w="5000" w:type="pct"/>
          </w:tcPr>
          <w:p w14:paraId="29E46334" w14:textId="1248532B" w:rsidR="00C42EE2" w:rsidRPr="000C4A1C" w:rsidRDefault="00C42EE2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sz w:val="18"/>
                <w:szCs w:val="18"/>
              </w:rPr>
              <w:t xml:space="preserve"> </w:t>
            </w:r>
          </w:p>
        </w:tc>
      </w:tr>
      <w:tr w:rsidR="00FD4669" w14:paraId="24222FC3" w14:textId="77777777" w:rsidTr="00543358">
        <w:trPr>
          <w:trHeight w:val="688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5BE2BAB9" w14:textId="06DACA5D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y FBA</w:t>
            </w:r>
            <w:r w:rsidR="003830EA">
              <w:rPr>
                <w:rFonts w:ascii="Arial" w:eastAsia="Arial Unicode MS" w:hAnsi="Arial" w:cs="Arial"/>
                <w:sz w:val="18"/>
                <w:szCs w:val="18"/>
              </w:rPr>
              <w:t xml:space="preserve"> Quant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?</w:t>
            </w:r>
          </w:p>
        </w:tc>
      </w:tr>
      <w:tr w:rsidR="00FD4669" w14:paraId="6346A5A9" w14:textId="77777777" w:rsidTr="00543358">
        <w:trPr>
          <w:trHeight w:val="3882"/>
        </w:trPr>
        <w:tc>
          <w:tcPr>
            <w:tcW w:w="5000" w:type="pct"/>
          </w:tcPr>
          <w:p w14:paraId="4E8F1C89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  <w:tr w:rsidR="00FD4669" w14:paraId="5874AF43" w14:textId="77777777" w:rsidTr="00543358">
        <w:trPr>
          <w:trHeight w:val="671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284E21D5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  <w:r w:rsidRPr="00FD4669">
              <w:rPr>
                <w:rFonts w:ascii="Arial" w:eastAsia="Arial Unicode MS" w:hAnsi="Arial" w:cs="Arial" w:hint="eastAsia"/>
                <w:sz w:val="18"/>
                <w:szCs w:val="18"/>
              </w:rPr>
              <w:t xml:space="preserve">Q. </w:t>
            </w:r>
            <w:r w:rsidRPr="00FD4669">
              <w:rPr>
                <w:rFonts w:ascii="Arial" w:eastAsia="Arial Unicode MS" w:hAnsi="Arial" w:cs="Arial"/>
                <w:sz w:val="18"/>
                <w:szCs w:val="18"/>
              </w:rPr>
              <w:t>Wh</w:t>
            </w:r>
            <w:r w:rsidR="00AF06A1">
              <w:rPr>
                <w:rFonts w:ascii="Arial" w:eastAsia="Arial Unicode MS" w:hAnsi="Arial" w:cs="Arial"/>
                <w:sz w:val="18"/>
                <w:szCs w:val="18"/>
              </w:rPr>
              <w:t>y You?</w:t>
            </w:r>
          </w:p>
        </w:tc>
      </w:tr>
      <w:tr w:rsidR="00FD4669" w14:paraId="0115BC82" w14:textId="77777777" w:rsidTr="00543358">
        <w:trPr>
          <w:trHeight w:val="3969"/>
        </w:trPr>
        <w:tc>
          <w:tcPr>
            <w:tcW w:w="5000" w:type="pct"/>
          </w:tcPr>
          <w:p w14:paraId="0F7470BD" w14:textId="77777777" w:rsidR="00FD4669" w:rsidRPr="00FD4669" w:rsidRDefault="00FD4669" w:rsidP="00FD4669">
            <w:pPr>
              <w:rPr>
                <w:rFonts w:ascii="Arial" w:eastAsia="Arial Unicode MS" w:hAnsi="Arial" w:cs="Arial"/>
                <w:sz w:val="18"/>
                <w:szCs w:val="18"/>
              </w:rPr>
            </w:pPr>
          </w:p>
        </w:tc>
      </w:tr>
    </w:tbl>
    <w:p w14:paraId="39ED8365" w14:textId="280FD3D9" w:rsidR="00FD4669" w:rsidRDefault="00FD4669">
      <w:pPr>
        <w:rPr>
          <w:rFonts w:ascii="Arial" w:eastAsia="Arial Unicode MS" w:hAnsi="Arial" w:cs="Arial"/>
          <w:sz w:val="18"/>
          <w:szCs w:val="18"/>
        </w:rPr>
      </w:pPr>
    </w:p>
    <w:p w14:paraId="023EE681" w14:textId="421D9EF5" w:rsidR="00F6304E" w:rsidRDefault="00F6304E">
      <w:pPr>
        <w:rPr>
          <w:rFonts w:ascii="Arial" w:eastAsia="Arial Unicode MS" w:hAnsi="Arial" w:cs="Arial"/>
          <w:sz w:val="18"/>
          <w:szCs w:val="18"/>
        </w:rPr>
      </w:pPr>
    </w:p>
    <w:p w14:paraId="0BD8B9ED" w14:textId="3496D53C" w:rsidR="00C42EE2" w:rsidRDefault="003830EA" w:rsidP="003830EA">
      <w:pPr>
        <w:spacing w:after="0" w:line="480" w:lineRule="auto"/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</w:pPr>
      <w:r w:rsidRPr="003830EA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lastRenderedPageBreak/>
        <w:t>FBA QUANT VIDEO INTERVIEW TIME</w:t>
      </w:r>
      <w:r w:rsidR="006E7B98">
        <w:rPr>
          <w:rFonts w:ascii="Arial" w:eastAsia="Arial Unicode MS" w:hAnsi="Arial" w:cs="Arial"/>
          <w:b/>
          <w:i/>
          <w:color w:val="000000" w:themeColor="text1"/>
          <w:sz w:val="18"/>
          <w:szCs w:val="18"/>
        </w:rPr>
        <w:t>SLOT</w:t>
      </w:r>
    </w:p>
    <w:p w14:paraId="41534F63" w14:textId="53CC07C3" w:rsidR="006E7B98" w:rsidRDefault="006E7B98" w:rsidP="006E7B98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mark ‘v’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on the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slots that you will be available for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the interview</w:t>
      </w:r>
    </w:p>
    <w:p w14:paraId="197F3CFC" w14:textId="1AE0F15B" w:rsidR="006E7B98" w:rsidRPr="006E7B98" w:rsidRDefault="006E7B98" w:rsidP="006E7B98">
      <w:pPr>
        <w:spacing w:after="0" w:line="480" w:lineRule="auto"/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</w:pP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(please </w:t>
      </w:r>
      <w:r w:rsidRPr="006E7B98">
        <w:rPr>
          <w:rFonts w:ascii="Arial" w:hAnsi="Arial" w:cs="Arial"/>
          <w:bCs/>
          <w:i/>
          <w:color w:val="FF0000"/>
          <w:sz w:val="18"/>
          <w:szCs w:val="18"/>
          <w:u w:val="single"/>
        </w:rPr>
        <w:t>select as many slots as possible</w:t>
      </w:r>
      <w:r w:rsidRPr="006E7B98">
        <w:rPr>
          <w:rFonts w:ascii="Arial" w:hAnsi="Arial" w:cs="Arial"/>
          <w:bCs/>
          <w:i/>
          <w:color w:val="FF0000"/>
          <w:sz w:val="18"/>
          <w:szCs w:val="18"/>
        </w:rPr>
        <w:t xml:space="preserve"> as the time slot fills up quickly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372F8" w:rsidRPr="00274B60" w14:paraId="2E86F1F1" w14:textId="5BEDD13A" w:rsidTr="006E7B98">
        <w:trPr>
          <w:trHeight w:val="397"/>
        </w:trPr>
        <w:tc>
          <w:tcPr>
            <w:tcW w:w="5000" w:type="pct"/>
            <w:gridSpan w:val="4"/>
            <w:shd w:val="clear" w:color="auto" w:fill="F2F2F2" w:themeFill="background1" w:themeFillShade="F2"/>
            <w:vAlign w:val="center"/>
          </w:tcPr>
          <w:p w14:paraId="4D8085D8" w14:textId="52007C44" w:rsidR="00C372F8" w:rsidRPr="006E7B98" w:rsidRDefault="00C372F8" w:rsidP="009236C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E7B98">
              <w:rPr>
                <w:rFonts w:ascii="Arial" w:hAnsi="Arial" w:cs="Arial" w:hint="eastAsia"/>
                <w:b/>
                <w:bCs/>
                <w:sz w:val="18"/>
                <w:szCs w:val="18"/>
              </w:rPr>
              <w:t>V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ideo Interview Time</w:t>
            </w:r>
            <w:r w:rsidR="006E7B9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S</w:t>
            </w:r>
            <w:r w:rsidRPr="006E7B98">
              <w:rPr>
                <w:rFonts w:ascii="Arial" w:hAnsi="Arial" w:cs="Arial"/>
                <w:b/>
                <w:bCs/>
                <w:sz w:val="18"/>
                <w:szCs w:val="18"/>
              </w:rPr>
              <w:t>lot</w:t>
            </w:r>
          </w:p>
        </w:tc>
      </w:tr>
      <w:tr w:rsidR="00C372F8" w:rsidRPr="00274B60" w14:paraId="5F2B85CD" w14:textId="569B9F43" w:rsidTr="00C372F8">
        <w:trPr>
          <w:trHeight w:val="28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5B802C2C" w14:textId="3A48D525" w:rsidR="00C372F8" w:rsidRPr="00274B60" w:rsidRDefault="00C372F8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  <w:r w:rsidR="00470FC6">
              <w:rPr>
                <w:rFonts w:ascii="Arial" w:hAnsi="Arial" w:cs="Arial"/>
                <w:sz w:val="18"/>
                <w:szCs w:val="18"/>
              </w:rPr>
              <w:t>an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470FC6">
              <w:rPr>
                <w:rFonts w:ascii="Arial" w:hAnsi="Arial" w:cs="Arial"/>
                <w:sz w:val="18"/>
                <w:szCs w:val="18"/>
              </w:rPr>
              <w:t>2</w:t>
            </w:r>
            <w:r w:rsidR="00470FC6">
              <w:rPr>
                <w:rFonts w:ascii="Arial" w:hAnsi="Arial" w:cs="Arial"/>
                <w:sz w:val="18"/>
                <w:szCs w:val="18"/>
                <w:vertAlign w:val="superscript"/>
              </w:rPr>
              <w:t>nd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500" w:type="pct"/>
            <w:gridSpan w:val="2"/>
            <w:vAlign w:val="center"/>
          </w:tcPr>
          <w:p w14:paraId="2B39A77B" w14:textId="4B90BDDA" w:rsidR="00C372F8" w:rsidRPr="00274B60" w:rsidRDefault="00C372F8" w:rsidP="00C372F8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  <w:r w:rsidR="00470FC6">
              <w:rPr>
                <w:rFonts w:ascii="Arial" w:hAnsi="Arial" w:cs="Arial"/>
                <w:sz w:val="18"/>
                <w:szCs w:val="18"/>
              </w:rPr>
              <w:t>an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  <w:r w:rsidR="00470FC6">
              <w:rPr>
                <w:rFonts w:ascii="Arial" w:hAnsi="Arial" w:cs="Arial"/>
                <w:sz w:val="18"/>
                <w:szCs w:val="18"/>
                <w:vertAlign w:val="superscript"/>
              </w:rPr>
              <w:t>rd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9956E3" w:rsidRPr="00274B60" w14:paraId="1F5F495D" w14:textId="5DDAE0DD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32B87851" w14:textId="3B80B3A3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34C25C64" w14:textId="2D91476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0AE609C" w14:textId="7AB52049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30F16D8E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7B6E1D4" w14:textId="3904B04F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AF5F523" w14:textId="654B69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30BB6D6F" w14:textId="01FF27D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2C7EA8D" w14:textId="7300078D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03ECAABC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4A1F0274" w14:textId="295E8E38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7092784A" w14:textId="1EAF06B3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14DE4ACA" w14:textId="36F14094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79E45436" w14:textId="10ECFF86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2B82BC5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21ABB5E6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261EEDF" w14:textId="0A1A3E5C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1215B66F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604767F" w14:textId="6F136648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5442CC7D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0D2D6668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1BE4174" w14:textId="0B045715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5AE1E112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68458E4" w14:textId="5647D79C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3E52E524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80227B7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5FC11B0" w14:textId="55BEC8F2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123F679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576508B" w14:textId="1D275477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46FCB6EB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956E3" w:rsidRPr="00274B60" w14:paraId="61CE6784" w14:textId="77777777" w:rsidTr="00C372F8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5438D1B5" w14:textId="63E3F772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22D1EAA4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6A235FE8" w14:textId="08E01613" w:rsidR="009956E3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6A232850" w14:textId="77777777" w:rsidR="009956E3" w:rsidRPr="00274B60" w:rsidRDefault="009956E3" w:rsidP="009956E3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F3796C" w14:textId="0B85E859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3830EA" w:rsidRPr="00274B60" w14:paraId="0CD88ED2" w14:textId="77777777" w:rsidTr="00622095">
        <w:trPr>
          <w:trHeight w:val="284"/>
        </w:trPr>
        <w:tc>
          <w:tcPr>
            <w:tcW w:w="2500" w:type="pct"/>
            <w:gridSpan w:val="2"/>
            <w:shd w:val="clear" w:color="auto" w:fill="auto"/>
            <w:vAlign w:val="center"/>
          </w:tcPr>
          <w:p w14:paraId="4A1A35FB" w14:textId="5AE6CB9D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  <w:r w:rsidR="00470FC6">
              <w:rPr>
                <w:rFonts w:ascii="Arial" w:hAnsi="Arial" w:cs="Arial"/>
                <w:sz w:val="18"/>
                <w:szCs w:val="18"/>
              </w:rPr>
              <w:t>a</w:t>
            </w:r>
            <w:r>
              <w:rPr>
                <w:rFonts w:ascii="Arial" w:hAnsi="Arial" w:cs="Arial"/>
                <w:sz w:val="18"/>
                <w:szCs w:val="18"/>
              </w:rPr>
              <w:t>n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470FC6"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500" w:type="pct"/>
            <w:gridSpan w:val="2"/>
            <w:vAlign w:val="center"/>
          </w:tcPr>
          <w:p w14:paraId="6A95B89F" w14:textId="2354B0B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J</w:t>
            </w:r>
            <w:r w:rsidR="00470FC6">
              <w:rPr>
                <w:rFonts w:ascii="Arial" w:hAnsi="Arial" w:cs="Arial"/>
                <w:sz w:val="18"/>
                <w:szCs w:val="18"/>
              </w:rPr>
              <w:t>an</w:t>
            </w:r>
            <w:r w:rsidRPr="00274B6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 w:rsidR="00470FC6">
              <w:rPr>
                <w:rFonts w:ascii="Arial" w:hAnsi="Arial" w:cs="Arial"/>
                <w:sz w:val="18"/>
                <w:szCs w:val="18"/>
              </w:rPr>
              <w:t>5</w:t>
            </w:r>
            <w:r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 w:rsidRPr="00274B60">
              <w:rPr>
                <w:rFonts w:ascii="Arial" w:hAnsi="Arial" w:cs="Arial"/>
                <w:sz w:val="18"/>
                <w:szCs w:val="18"/>
              </w:rPr>
              <w:t>, 202</w:t>
            </w:r>
            <w:r w:rsidR="00470FC6">
              <w:rPr>
                <w:rFonts w:ascii="Arial" w:hAnsi="Arial" w:cs="Arial"/>
                <w:sz w:val="18"/>
                <w:szCs w:val="18"/>
              </w:rPr>
              <w:t>3</w:t>
            </w:r>
          </w:p>
        </w:tc>
      </w:tr>
      <w:tr w:rsidR="003830EA" w:rsidRPr="00274B60" w14:paraId="75BDC1EF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6AEBC6B5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72330556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A60B08D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9:00 ~ 10:00</w:t>
            </w:r>
          </w:p>
        </w:tc>
        <w:tc>
          <w:tcPr>
            <w:tcW w:w="1250" w:type="pct"/>
            <w:vAlign w:val="center"/>
          </w:tcPr>
          <w:p w14:paraId="5A61D1E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65C0191C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0BC5F12D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43C20EDC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06C0DAA7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:30 ~ 11:30</w:t>
            </w:r>
          </w:p>
        </w:tc>
        <w:tc>
          <w:tcPr>
            <w:tcW w:w="1250" w:type="pct"/>
            <w:vAlign w:val="center"/>
          </w:tcPr>
          <w:p w14:paraId="2F90EC25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3C1127DC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159046ED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5AFDC05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53C7FBE7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:00 – 14:00</w:t>
            </w:r>
          </w:p>
        </w:tc>
        <w:tc>
          <w:tcPr>
            <w:tcW w:w="1250" w:type="pct"/>
            <w:vAlign w:val="center"/>
          </w:tcPr>
          <w:p w14:paraId="3A17BF4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7031CDBC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7932F770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334B7FB2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726E9AD0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:30 – 15:30</w:t>
            </w:r>
          </w:p>
        </w:tc>
        <w:tc>
          <w:tcPr>
            <w:tcW w:w="1250" w:type="pct"/>
            <w:vAlign w:val="center"/>
          </w:tcPr>
          <w:p w14:paraId="183624E3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6C37A547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41AEAB1E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64E7879F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214AC3EB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:00 – 17:00</w:t>
            </w:r>
          </w:p>
        </w:tc>
        <w:tc>
          <w:tcPr>
            <w:tcW w:w="1250" w:type="pct"/>
            <w:vAlign w:val="center"/>
          </w:tcPr>
          <w:p w14:paraId="4C4ACA17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649427A1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2DCC753A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17BA0338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561A4A51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:00 – 21:00</w:t>
            </w:r>
          </w:p>
        </w:tc>
        <w:tc>
          <w:tcPr>
            <w:tcW w:w="1250" w:type="pct"/>
            <w:vAlign w:val="center"/>
          </w:tcPr>
          <w:p w14:paraId="49A1F07F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830EA" w:rsidRPr="00274B60" w14:paraId="2501B96A" w14:textId="77777777" w:rsidTr="00622095">
        <w:trPr>
          <w:trHeight w:val="284"/>
        </w:trPr>
        <w:tc>
          <w:tcPr>
            <w:tcW w:w="1250" w:type="pct"/>
            <w:shd w:val="clear" w:color="auto" w:fill="auto"/>
            <w:vAlign w:val="center"/>
          </w:tcPr>
          <w:p w14:paraId="22C1301E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685FC690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50" w:type="pct"/>
            <w:vAlign w:val="center"/>
          </w:tcPr>
          <w:p w14:paraId="3D517015" w14:textId="77777777" w:rsidR="003830EA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:30 – 22:30</w:t>
            </w:r>
          </w:p>
        </w:tc>
        <w:tc>
          <w:tcPr>
            <w:tcW w:w="1250" w:type="pct"/>
            <w:vAlign w:val="center"/>
          </w:tcPr>
          <w:p w14:paraId="7845B370" w14:textId="77777777" w:rsidR="003830EA" w:rsidRPr="00274B60" w:rsidRDefault="003830EA" w:rsidP="00622095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908BC59" w14:textId="77777777" w:rsidR="006E7B98" w:rsidRDefault="006E7B98" w:rsidP="003830EA">
      <w:pPr>
        <w:spacing w:line="240" w:lineRule="auto"/>
        <w:rPr>
          <w:rFonts w:ascii="Arial" w:eastAsia="Arial Unicode MS" w:hAnsi="Arial" w:cs="Arial"/>
          <w:b/>
          <w:iCs/>
          <w:sz w:val="18"/>
          <w:szCs w:val="18"/>
        </w:rPr>
      </w:pPr>
    </w:p>
    <w:p w14:paraId="49C1FB2A" w14:textId="799DE28A" w:rsidR="003830EA" w:rsidRDefault="003830EA" w:rsidP="003830EA">
      <w:pPr>
        <w:spacing w:line="240" w:lineRule="auto"/>
        <w:rPr>
          <w:rFonts w:ascii="Arial" w:hAnsi="Arial" w:cs="Arial"/>
          <w:b/>
          <w:bCs/>
          <w:i/>
          <w:iCs/>
          <w:sz w:val="18"/>
          <w:szCs w:val="18"/>
        </w:rPr>
      </w:pPr>
      <w:r w:rsidRPr="003830EA">
        <w:rPr>
          <w:rFonts w:ascii="Arial" w:hAnsi="Arial" w:cs="Arial"/>
          <w:b/>
          <w:bCs/>
          <w:i/>
          <w:iCs/>
          <w:sz w:val="18"/>
          <w:szCs w:val="18"/>
        </w:rPr>
        <w:t>FBA QUANT TRACK</w:t>
      </w:r>
      <w:r w:rsidR="006E7B98">
        <w:rPr>
          <w:rFonts w:ascii="Arial" w:hAnsi="Arial" w:cs="Arial"/>
          <w:b/>
          <w:bCs/>
          <w:i/>
          <w:iCs/>
          <w:sz w:val="18"/>
          <w:szCs w:val="18"/>
        </w:rPr>
        <w:t xml:space="preserve"> PREFERENCE</w:t>
      </w:r>
    </w:p>
    <w:p w14:paraId="6745DD32" w14:textId="15AB8785" w:rsidR="006E7B98" w:rsidRPr="00F9758B" w:rsidRDefault="006E7B98" w:rsidP="006E7B98">
      <w:pPr>
        <w:spacing w:after="0" w:line="240" w:lineRule="auto"/>
        <w:rPr>
          <w:rFonts w:ascii="Arial" w:hAnsi="Arial" w:cs="Arial"/>
          <w:i/>
          <w:color w:val="808080" w:themeColor="background1" w:themeShade="80"/>
          <w:sz w:val="18"/>
          <w:szCs w:val="18"/>
        </w:rPr>
      </w:pP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Please write down your preference ranking</w:t>
      </w:r>
      <w:r w:rsidRPr="005B64BD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(1</w:t>
      </w:r>
      <w:r w:rsidRPr="009C65DF"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st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~ </w:t>
      </w:r>
      <w:r w:rsidR="00DE7E95">
        <w:rPr>
          <w:rFonts w:ascii="Arial" w:hAnsi="Arial" w:cs="Arial"/>
          <w:i/>
          <w:color w:val="808080" w:themeColor="background1" w:themeShade="80"/>
          <w:sz w:val="18"/>
          <w:szCs w:val="18"/>
        </w:rPr>
        <w:t>3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vertAlign w:val="superscript"/>
        </w:rPr>
        <w:t>th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)</w:t>
      </w:r>
    </w:p>
    <w:p w14:paraId="38D53B04" w14:textId="1F2E71AF" w:rsidR="006E7B98" w:rsidRPr="006E7B98" w:rsidRDefault="006E7B98" w:rsidP="003830EA">
      <w:pPr>
        <w:spacing w:line="240" w:lineRule="auto"/>
        <w:rPr>
          <w:rFonts w:ascii="Arial" w:eastAsia="Arial Unicode MS" w:hAnsi="Arial" w:cs="Arial"/>
          <w:sz w:val="18"/>
          <w:szCs w:val="18"/>
        </w:rPr>
      </w:pPr>
      <w:r w:rsidRPr="009C65DF">
        <w:rPr>
          <w:rFonts w:ascii="Arial" w:eastAsia="Arial Unicode MS" w:hAnsi="Arial" w:cs="Arial"/>
          <w:sz w:val="18"/>
          <w:szCs w:val="18"/>
        </w:rPr>
        <w:t xml:space="preserve">This will be actively considered when organizing FBA </w:t>
      </w:r>
      <w:r>
        <w:rPr>
          <w:rFonts w:ascii="Arial" w:eastAsia="Arial Unicode MS" w:hAnsi="Arial" w:cs="Arial"/>
          <w:sz w:val="18"/>
          <w:szCs w:val="18"/>
        </w:rPr>
        <w:t>Quant track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06"/>
        <w:gridCol w:w="3350"/>
      </w:tblGrid>
      <w:tr w:rsidR="009C65DF" w:rsidRPr="00274B60" w14:paraId="75183043" w14:textId="77777777" w:rsidTr="009956E3">
        <w:trPr>
          <w:trHeight w:val="395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517591" w14:textId="0A49A49B" w:rsidR="009C65DF" w:rsidRPr="00274B60" w:rsidRDefault="009C65DF" w:rsidP="009956E3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BA </w:t>
            </w:r>
            <w:r w:rsidR="003830EA">
              <w:rPr>
                <w:rFonts w:ascii="Arial" w:hAnsi="Arial" w:cs="Arial"/>
                <w:b/>
                <w:bCs/>
                <w:sz w:val="18"/>
                <w:szCs w:val="18"/>
              </w:rPr>
              <w:t>Quant Track</w:t>
            </w:r>
          </w:p>
        </w:tc>
      </w:tr>
      <w:tr w:rsidR="009C65DF" w:rsidRPr="00274B60" w14:paraId="33AF1FFC" w14:textId="77777777" w:rsidTr="009C65DF">
        <w:trPr>
          <w:trHeight w:val="284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BDA6A14" w14:textId="087074AB" w:rsidR="00C372F8" w:rsidRDefault="00B045FD" w:rsidP="00C372F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 Strat</w:t>
            </w:r>
          </w:p>
          <w:p w14:paraId="4524442D" w14:textId="77777777" w:rsidR="00C372F8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Interest-Rate Derivatives</w:t>
            </w:r>
          </w:p>
          <w:p w14:paraId="68B8BC3C" w14:textId="1B58540F" w:rsidR="009C65DF" w:rsidRPr="009C65DF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Volatility Derivatives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115CE44D" w14:textId="76B85D8D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65DF" w:rsidRPr="00274B60" w14:paraId="2AAE8412" w14:textId="77777777" w:rsidTr="009C65DF">
        <w:trPr>
          <w:trHeight w:val="284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1687A9" w14:textId="61207118" w:rsidR="00C372F8" w:rsidRDefault="00C372F8" w:rsidP="00C372F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C65DF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Asset </w:t>
            </w:r>
            <w:r w:rsidR="00B045FD">
              <w:rPr>
                <w:rFonts w:ascii="Arial" w:hAnsi="Arial" w:cs="Arial"/>
                <w:b/>
                <w:bCs/>
                <w:sz w:val="18"/>
                <w:szCs w:val="18"/>
              </w:rPr>
              <w:t>Management</w:t>
            </w:r>
          </w:p>
          <w:p w14:paraId="725F433F" w14:textId="77777777" w:rsidR="00C372F8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Factor Models</w:t>
            </w:r>
          </w:p>
          <w:p w14:paraId="780A0851" w14:textId="4BA3B475" w:rsidR="009C65DF" w:rsidRPr="009C65DF" w:rsidRDefault="00C372F8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 w:rsidRPr="009C65DF">
              <w:rPr>
                <w:rFonts w:ascii="Arial" w:hAnsi="Arial" w:cs="Arial"/>
                <w:sz w:val="18"/>
                <w:szCs w:val="18"/>
              </w:rPr>
              <w:t>Portfolio Management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4D1E9E5F" w14:textId="4144C9CA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C65DF" w:rsidRPr="00274B60" w14:paraId="7CF199BC" w14:textId="77777777" w:rsidTr="009C65DF">
        <w:trPr>
          <w:trHeight w:val="284"/>
        </w:trPr>
        <w:tc>
          <w:tcPr>
            <w:tcW w:w="3398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A80DCEE" w14:textId="3EC6843E" w:rsidR="00C372F8" w:rsidRDefault="00B045FD" w:rsidP="00C372F8">
            <w:pPr>
              <w:spacing w:after="0" w:line="240" w:lineRule="auto"/>
              <w:jc w:val="lef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</w:t>
            </w:r>
            <w:r w:rsidR="003830EA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rading</w:t>
            </w:r>
          </w:p>
          <w:p w14:paraId="7CA87697" w14:textId="11C842BB" w:rsidR="00C372F8" w:rsidRDefault="003830EA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M</w:t>
            </w:r>
            <w:r>
              <w:rPr>
                <w:rFonts w:ascii="Arial" w:hAnsi="Arial" w:cs="Arial"/>
                <w:sz w:val="18"/>
                <w:szCs w:val="18"/>
              </w:rPr>
              <w:t>arket Microstructure</w:t>
            </w:r>
          </w:p>
          <w:p w14:paraId="7FC6B12D" w14:textId="57765C09" w:rsidR="009C65DF" w:rsidRPr="009C65DF" w:rsidRDefault="003830EA" w:rsidP="00C372F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Chars="0"/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M</w:t>
            </w:r>
            <w:r>
              <w:rPr>
                <w:rFonts w:ascii="Arial" w:hAnsi="Arial" w:cs="Arial"/>
                <w:sz w:val="18"/>
                <w:szCs w:val="18"/>
              </w:rPr>
              <w:t>arket Making</w:t>
            </w:r>
          </w:p>
        </w:tc>
        <w:tc>
          <w:tcPr>
            <w:tcW w:w="1602" w:type="pct"/>
            <w:tcBorders>
              <w:left w:val="single" w:sz="4" w:space="0" w:color="auto"/>
            </w:tcBorders>
            <w:vAlign w:val="center"/>
          </w:tcPr>
          <w:p w14:paraId="74019D04" w14:textId="0016B339" w:rsidR="009C65DF" w:rsidRPr="00274B60" w:rsidRDefault="009C65DF" w:rsidP="00C94A24">
            <w:pPr>
              <w:spacing w:after="0" w:line="240" w:lineRule="auto"/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18BCD7C" w14:textId="77777777" w:rsidR="009C65DF" w:rsidRDefault="009C65DF" w:rsidP="00236F63">
      <w:pPr>
        <w:spacing w:after="0"/>
        <w:jc w:val="left"/>
        <w:rPr>
          <w:rFonts w:ascii="Arial" w:eastAsia="Arial Unicode MS" w:hAnsi="Arial" w:cs="Arial"/>
          <w:sz w:val="18"/>
          <w:szCs w:val="18"/>
        </w:rPr>
      </w:pPr>
    </w:p>
    <w:sectPr w:rsidR="009C65DF" w:rsidSect="00236F63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C9424" w14:textId="77777777" w:rsidR="005840ED" w:rsidRDefault="005840ED" w:rsidP="00FD4669">
      <w:pPr>
        <w:spacing w:after="0" w:line="240" w:lineRule="auto"/>
      </w:pPr>
      <w:r>
        <w:separator/>
      </w:r>
    </w:p>
  </w:endnote>
  <w:endnote w:type="continuationSeparator" w:id="0">
    <w:p w14:paraId="3097CA49" w14:textId="77777777" w:rsidR="005840ED" w:rsidRDefault="005840ED" w:rsidP="00FD4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atangChe"/>
    <w:panose1 w:val="020B0604020202020204"/>
    <w:charset w:val="81"/>
    <w:family w:val="modern"/>
    <w:pitch w:val="variable"/>
    <w:sig w:usb0="00000000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1DFEE" w14:textId="77777777" w:rsidR="005840ED" w:rsidRDefault="005840ED" w:rsidP="00FD4669">
      <w:pPr>
        <w:spacing w:after="0" w:line="240" w:lineRule="auto"/>
      </w:pPr>
      <w:r>
        <w:separator/>
      </w:r>
    </w:p>
  </w:footnote>
  <w:footnote w:type="continuationSeparator" w:id="0">
    <w:p w14:paraId="29424667" w14:textId="77777777" w:rsidR="005840ED" w:rsidRDefault="005840ED" w:rsidP="00FD4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59FB"/>
    <w:multiLevelType w:val="hybridMultilevel"/>
    <w:tmpl w:val="01AA0ED6"/>
    <w:lvl w:ilvl="0" w:tplc="2D986A72">
      <w:start w:val="1"/>
      <w:numFmt w:val="bullet"/>
      <w:lvlText w:val=""/>
      <w:lvlJc w:val="left"/>
      <w:pPr>
        <w:ind w:left="1883" w:hanging="400"/>
      </w:pPr>
      <w:rPr>
        <w:rFonts w:ascii="Wingdings 2" w:eastAsia="BatangChe" w:hAnsi="Wingdings 2" w:hint="default"/>
        <w:b w:val="0"/>
        <w:i w:val="0"/>
        <w:color w:val="auto"/>
        <w:spacing w:val="0"/>
        <w:w w:val="100"/>
        <w:position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228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3" w:hanging="400"/>
      </w:pPr>
      <w:rPr>
        <w:rFonts w:ascii="Wingdings" w:hAnsi="Wingdings" w:hint="default"/>
      </w:rPr>
    </w:lvl>
  </w:abstractNum>
  <w:abstractNum w:abstractNumId="1" w15:restartNumberingAfterBreak="0">
    <w:nsid w:val="099F406B"/>
    <w:multiLevelType w:val="hybridMultilevel"/>
    <w:tmpl w:val="D89C706E"/>
    <w:lvl w:ilvl="0" w:tplc="5120A086">
      <w:start w:val="2019"/>
      <w:numFmt w:val="bullet"/>
      <w:lvlText w:val="-"/>
      <w:lvlJc w:val="left"/>
      <w:pPr>
        <w:ind w:left="760" w:hanging="360"/>
      </w:pPr>
      <w:rPr>
        <w:rFonts w:ascii="Arial" w:eastAsia="Arial Unicode MS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6520DA7"/>
    <w:multiLevelType w:val="hybridMultilevel"/>
    <w:tmpl w:val="BC128A82"/>
    <w:lvl w:ilvl="0" w:tplc="B630DB76">
      <w:start w:val="4"/>
      <w:numFmt w:val="bullet"/>
      <w:lvlText w:val=""/>
      <w:lvlJc w:val="left"/>
      <w:pPr>
        <w:ind w:left="720" w:hanging="360"/>
      </w:pPr>
      <w:rPr>
        <w:rFonts w:ascii="Symbol" w:eastAsia="Arial Unicode MS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9696E"/>
    <w:multiLevelType w:val="hybridMultilevel"/>
    <w:tmpl w:val="F87C44B2"/>
    <w:lvl w:ilvl="0" w:tplc="4CAA95F2">
      <w:numFmt w:val="bullet"/>
      <w:lvlText w:val=""/>
      <w:lvlJc w:val="left"/>
      <w:pPr>
        <w:ind w:left="360" w:hanging="360"/>
      </w:pPr>
      <w:rPr>
        <w:rFonts w:ascii="Wingdings" w:eastAsia="Arial Unicode MS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57F81546"/>
    <w:multiLevelType w:val="hybridMultilevel"/>
    <w:tmpl w:val="B6D83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BC1E34"/>
    <w:multiLevelType w:val="hybridMultilevel"/>
    <w:tmpl w:val="779C04BE"/>
    <w:lvl w:ilvl="0" w:tplc="7540720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15680543">
    <w:abstractNumId w:val="1"/>
  </w:num>
  <w:num w:numId="2" w16cid:durableId="1448281974">
    <w:abstractNumId w:val="4"/>
  </w:num>
  <w:num w:numId="3" w16cid:durableId="689331254">
    <w:abstractNumId w:val="2"/>
  </w:num>
  <w:num w:numId="4" w16cid:durableId="1068115178">
    <w:abstractNumId w:val="0"/>
  </w:num>
  <w:num w:numId="5" w16cid:durableId="1663702637">
    <w:abstractNumId w:val="3"/>
  </w:num>
  <w:num w:numId="6" w16cid:durableId="14082669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UyNDAwNjQ3MTVW0lEKTi0uzszPAykwrgUAVFWEZSwAAAA="/>
  </w:docVars>
  <w:rsids>
    <w:rsidRoot w:val="005A4736"/>
    <w:rsid w:val="00005A40"/>
    <w:rsid w:val="000C4A1C"/>
    <w:rsid w:val="000F68E7"/>
    <w:rsid w:val="00171B74"/>
    <w:rsid w:val="0019123A"/>
    <w:rsid w:val="0019433B"/>
    <w:rsid w:val="001A1318"/>
    <w:rsid w:val="001B1D9E"/>
    <w:rsid w:val="001E298E"/>
    <w:rsid w:val="0023487F"/>
    <w:rsid w:val="00236F63"/>
    <w:rsid w:val="002600F9"/>
    <w:rsid w:val="00274B60"/>
    <w:rsid w:val="0031034D"/>
    <w:rsid w:val="003202AD"/>
    <w:rsid w:val="00330A58"/>
    <w:rsid w:val="00357AFB"/>
    <w:rsid w:val="003830EA"/>
    <w:rsid w:val="00392134"/>
    <w:rsid w:val="003A4AF9"/>
    <w:rsid w:val="004515C4"/>
    <w:rsid w:val="004563BE"/>
    <w:rsid w:val="0046176F"/>
    <w:rsid w:val="00470FC6"/>
    <w:rsid w:val="00473531"/>
    <w:rsid w:val="004966D2"/>
    <w:rsid w:val="004F3414"/>
    <w:rsid w:val="00543358"/>
    <w:rsid w:val="00570B19"/>
    <w:rsid w:val="0057616D"/>
    <w:rsid w:val="005840ED"/>
    <w:rsid w:val="00596493"/>
    <w:rsid w:val="005A4736"/>
    <w:rsid w:val="005B64BD"/>
    <w:rsid w:val="005C2CC0"/>
    <w:rsid w:val="00621F4E"/>
    <w:rsid w:val="00696058"/>
    <w:rsid w:val="006A267D"/>
    <w:rsid w:val="006A4886"/>
    <w:rsid w:val="006A6F4C"/>
    <w:rsid w:val="006E0CC5"/>
    <w:rsid w:val="006E3D40"/>
    <w:rsid w:val="006E7891"/>
    <w:rsid w:val="006E7B98"/>
    <w:rsid w:val="0070341F"/>
    <w:rsid w:val="00752741"/>
    <w:rsid w:val="00770C91"/>
    <w:rsid w:val="00786284"/>
    <w:rsid w:val="00787E3A"/>
    <w:rsid w:val="007A2E87"/>
    <w:rsid w:val="007C42CC"/>
    <w:rsid w:val="00804C57"/>
    <w:rsid w:val="00816321"/>
    <w:rsid w:val="00881B47"/>
    <w:rsid w:val="00943328"/>
    <w:rsid w:val="0098286E"/>
    <w:rsid w:val="00990FFE"/>
    <w:rsid w:val="009956E3"/>
    <w:rsid w:val="009C65DF"/>
    <w:rsid w:val="009E6D7E"/>
    <w:rsid w:val="009E6E8A"/>
    <w:rsid w:val="00A533BD"/>
    <w:rsid w:val="00A63358"/>
    <w:rsid w:val="00A90109"/>
    <w:rsid w:val="00AA13A6"/>
    <w:rsid w:val="00AF06A1"/>
    <w:rsid w:val="00B045FD"/>
    <w:rsid w:val="00B115BB"/>
    <w:rsid w:val="00B156BE"/>
    <w:rsid w:val="00B17E6B"/>
    <w:rsid w:val="00B3496E"/>
    <w:rsid w:val="00B42B44"/>
    <w:rsid w:val="00B530A7"/>
    <w:rsid w:val="00B72A0B"/>
    <w:rsid w:val="00B942A2"/>
    <w:rsid w:val="00BB6C73"/>
    <w:rsid w:val="00BD6ED9"/>
    <w:rsid w:val="00BD7F14"/>
    <w:rsid w:val="00BE1649"/>
    <w:rsid w:val="00BE251D"/>
    <w:rsid w:val="00C10E1F"/>
    <w:rsid w:val="00C372F8"/>
    <w:rsid w:val="00C42EE2"/>
    <w:rsid w:val="00CA7788"/>
    <w:rsid w:val="00CE7E5A"/>
    <w:rsid w:val="00D04198"/>
    <w:rsid w:val="00D0615A"/>
    <w:rsid w:val="00D304A0"/>
    <w:rsid w:val="00DA6FEE"/>
    <w:rsid w:val="00DC2127"/>
    <w:rsid w:val="00DE7E95"/>
    <w:rsid w:val="00E232BF"/>
    <w:rsid w:val="00E37EFC"/>
    <w:rsid w:val="00E41736"/>
    <w:rsid w:val="00E4296C"/>
    <w:rsid w:val="00E61B2D"/>
    <w:rsid w:val="00ED2564"/>
    <w:rsid w:val="00F4082F"/>
    <w:rsid w:val="00F6304E"/>
    <w:rsid w:val="00F80621"/>
    <w:rsid w:val="00F9758B"/>
    <w:rsid w:val="00FD082A"/>
    <w:rsid w:val="00FD4669"/>
    <w:rsid w:val="00FE12CB"/>
    <w:rsid w:val="00FF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ED065"/>
  <w15:docId w15:val="{23655186-61FC-4BE8-B099-7D34CD762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318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oh">
    <w:name w:val="제목_Koh"/>
    <w:basedOn w:val="Normal"/>
    <w:autoRedefine/>
    <w:qFormat/>
    <w:rsid w:val="00A533BD"/>
    <w:pPr>
      <w:ind w:left="400"/>
      <w:jc w:val="left"/>
    </w:pPr>
    <w:rPr>
      <w:rFonts w:ascii="Gulim" w:eastAsia="Gulim" w:hAnsi="Gulim" w:cs="Gulim"/>
      <w:sz w:val="32"/>
    </w:rPr>
  </w:style>
  <w:style w:type="table" w:styleId="TableGrid">
    <w:name w:val="Table Grid"/>
    <w:basedOn w:val="TableNormal"/>
    <w:uiPriority w:val="59"/>
    <w:rsid w:val="005A4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4736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D4669"/>
  </w:style>
  <w:style w:type="paragraph" w:styleId="Footer">
    <w:name w:val="footer"/>
    <w:basedOn w:val="Normal"/>
    <w:link w:val="FooterChar"/>
    <w:uiPriority w:val="99"/>
    <w:unhideWhenUsed/>
    <w:rsid w:val="00FD466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D4669"/>
  </w:style>
  <w:style w:type="paragraph" w:styleId="BalloonText">
    <w:name w:val="Balloon Text"/>
    <w:basedOn w:val="Normal"/>
    <w:link w:val="BalloonTextChar"/>
    <w:uiPriority w:val="99"/>
    <w:semiHidden/>
    <w:unhideWhenUsed/>
    <w:rsid w:val="00804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C5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4C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0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CB424-03DC-494C-A190-FED18A646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yl Koh</dc:creator>
  <cp:lastModifiedBy>Jungoh Kook</cp:lastModifiedBy>
  <cp:revision>6</cp:revision>
  <dcterms:created xsi:type="dcterms:W3CDTF">2022-11-22T09:13:00Z</dcterms:created>
  <dcterms:modified xsi:type="dcterms:W3CDTF">2022-12-25T03:24:00Z</dcterms:modified>
</cp:coreProperties>
</file>